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6571D" w14:textId="5218CD83" w:rsidR="004D536C" w:rsidRPr="005C1915" w:rsidRDefault="004D536C">
      <w:pPr>
        <w:pStyle w:val="Style1"/>
        <w:widowControl/>
        <w:spacing w:before="48"/>
        <w:rPr>
          <w:rStyle w:val="FontStyle11"/>
          <w:rFonts w:ascii="Calibri" w:hAnsi="Calibri" w:cs="Calibri"/>
          <w:b/>
          <w:bCs/>
          <w:sz w:val="24"/>
          <w:szCs w:val="24"/>
        </w:rPr>
      </w:pPr>
      <w:r w:rsidRPr="005C1915">
        <w:rPr>
          <w:rStyle w:val="FontStyle11"/>
          <w:rFonts w:ascii="Calibri" w:hAnsi="Calibri" w:cs="Calibri"/>
          <w:b/>
          <w:bCs/>
          <w:sz w:val="24"/>
          <w:szCs w:val="24"/>
        </w:rPr>
        <w:t xml:space="preserve">Priloga </w:t>
      </w:r>
      <w:r w:rsidR="000A050C" w:rsidRPr="005C1915">
        <w:rPr>
          <w:rStyle w:val="FontStyle11"/>
          <w:rFonts w:ascii="Calibri" w:hAnsi="Calibri" w:cs="Calibri"/>
          <w:b/>
          <w:bCs/>
          <w:sz w:val="24"/>
          <w:szCs w:val="24"/>
        </w:rPr>
        <w:t>3</w:t>
      </w:r>
      <w:r w:rsidRPr="005C1915">
        <w:rPr>
          <w:rStyle w:val="FontStyle11"/>
          <w:rFonts w:ascii="Calibri" w:hAnsi="Calibri" w:cs="Calibri"/>
          <w:b/>
          <w:bCs/>
          <w:sz w:val="24"/>
          <w:szCs w:val="24"/>
        </w:rPr>
        <w:t>: Minimalno število kosov uniforme</w:t>
      </w:r>
      <w:r w:rsidR="006255A5" w:rsidRPr="005C1915">
        <w:rPr>
          <w:rStyle w:val="FontStyle11"/>
          <w:rFonts w:ascii="Calibri" w:hAnsi="Calibri" w:cs="Calibri"/>
          <w:b/>
          <w:bCs/>
          <w:sz w:val="24"/>
          <w:szCs w:val="24"/>
        </w:rPr>
        <w:t xml:space="preserve"> </w:t>
      </w:r>
      <w:r w:rsidR="00815DC1">
        <w:rPr>
          <w:rStyle w:val="FontStyle11"/>
          <w:rFonts w:ascii="Calibri" w:hAnsi="Calibri" w:cs="Calibri"/>
          <w:b/>
          <w:bCs/>
          <w:sz w:val="24"/>
          <w:szCs w:val="24"/>
        </w:rPr>
        <w:t xml:space="preserve">naravovarstvenega nadzornika </w:t>
      </w:r>
      <w:r w:rsidR="006255A5" w:rsidRPr="005C1915">
        <w:rPr>
          <w:rStyle w:val="FontStyle11"/>
          <w:rFonts w:ascii="Calibri" w:hAnsi="Calibri" w:cs="Calibri"/>
          <w:b/>
          <w:bCs/>
          <w:sz w:val="24"/>
          <w:szCs w:val="24"/>
        </w:rPr>
        <w:t>in obdobje izrabljenosti</w:t>
      </w:r>
    </w:p>
    <w:p w14:paraId="5B93976D" w14:textId="77777777" w:rsidR="006255A5" w:rsidRPr="005C1915" w:rsidRDefault="006255A5">
      <w:pPr>
        <w:pStyle w:val="Style1"/>
        <w:widowControl/>
        <w:spacing w:before="48"/>
        <w:rPr>
          <w:rStyle w:val="FontStyle11"/>
          <w:rFonts w:ascii="Calibri" w:hAnsi="Calibri" w:cs="Calibri"/>
          <w:sz w:val="22"/>
          <w:szCs w:val="22"/>
        </w:rPr>
      </w:pPr>
    </w:p>
    <w:p w14:paraId="4688BB3E" w14:textId="77777777" w:rsidR="004D536C" w:rsidRPr="005C1915" w:rsidRDefault="004D536C">
      <w:pPr>
        <w:widowControl/>
        <w:spacing w:after="250" w:line="1" w:lineRule="exact"/>
        <w:rPr>
          <w:rFonts w:ascii="Calibri" w:hAnsi="Calibri" w:cs="Calibri"/>
          <w:sz w:val="22"/>
          <w:szCs w:val="22"/>
        </w:rPr>
      </w:pPr>
    </w:p>
    <w:tbl>
      <w:tblPr>
        <w:tblW w:w="9038" w:type="dxa"/>
        <w:jc w:val="center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12"/>
        <w:gridCol w:w="2102"/>
        <w:gridCol w:w="1958"/>
        <w:gridCol w:w="2266"/>
      </w:tblGrid>
      <w:tr w:rsidR="00E92710" w:rsidRPr="005C1915" w14:paraId="27695786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840CD9" w14:textId="77777777" w:rsidR="004D536C" w:rsidRPr="005C1915" w:rsidRDefault="004D536C" w:rsidP="006255A5">
            <w:pPr>
              <w:pStyle w:val="Style3"/>
              <w:widowControl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ED93B6" w14:textId="77777777" w:rsidR="004D536C" w:rsidRPr="005C1915" w:rsidRDefault="004D536C" w:rsidP="006255A5">
            <w:pPr>
              <w:pStyle w:val="Style4"/>
              <w:widowControl/>
              <w:spacing w:line="240" w:lineRule="auto"/>
              <w:jc w:val="center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Število kosov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486D68" w14:textId="77777777" w:rsidR="004D536C" w:rsidRPr="005C1915" w:rsidRDefault="004D536C" w:rsidP="006255A5">
            <w:pPr>
              <w:pStyle w:val="Style4"/>
              <w:widowControl/>
              <w:spacing w:line="250" w:lineRule="exact"/>
              <w:ind w:right="187"/>
              <w:jc w:val="center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Število kosov za nadzor v visokogorju</w:t>
            </w: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9A02C6" w14:textId="77777777" w:rsidR="004D536C" w:rsidRPr="005C1915" w:rsidRDefault="004D536C" w:rsidP="006255A5">
            <w:pPr>
              <w:pStyle w:val="Style4"/>
              <w:widowControl/>
              <w:spacing w:line="250" w:lineRule="exact"/>
              <w:ind w:right="101"/>
              <w:jc w:val="center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Obdobje, v katerem se šteje, da je posamezni kos uniforme izrabljen (v letih)</w:t>
            </w:r>
          </w:p>
        </w:tc>
      </w:tr>
      <w:tr w:rsidR="00E92710" w:rsidRPr="005C1915" w14:paraId="282A6399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4F713F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Zimska tehnična jakna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B82EE3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EBB2BA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345194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4</w:t>
            </w:r>
          </w:p>
        </w:tc>
      </w:tr>
      <w:tr w:rsidR="00E92710" w:rsidRPr="005C1915" w14:paraId="00881C65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3BAD56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Prešita jakna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75A464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0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307CC0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830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2EA54C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4</w:t>
            </w:r>
          </w:p>
        </w:tc>
      </w:tr>
      <w:tr w:rsidR="00E92710" w:rsidRPr="005C1915" w14:paraId="1637E2E0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B6029F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Jopa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8F3C84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11867A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60E4D6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60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3</w:t>
            </w:r>
          </w:p>
        </w:tc>
      </w:tr>
      <w:tr w:rsidR="00E92710" w:rsidRPr="005C1915" w14:paraId="09E35967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076C09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Zimske tehnične hlače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C88C1B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0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B3C4F2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830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97494A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4</w:t>
            </w:r>
          </w:p>
        </w:tc>
      </w:tr>
      <w:tr w:rsidR="00E92710" w:rsidRPr="005C1915" w14:paraId="13696C89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E97CC3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Zimske hlače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643576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63A3A5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89B81F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61C36F51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756D21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Poletna vetrovka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E86F05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F7D91A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507C76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4</w:t>
            </w:r>
          </w:p>
        </w:tc>
      </w:tr>
      <w:tr w:rsidR="00E92710" w:rsidRPr="005C1915" w14:paraId="69532241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9255F6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Puli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F8888D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9B35F5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71BC57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61649A02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5610D9" w14:textId="1C506FEF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Polo majica</w:t>
            </w:r>
            <w:r w:rsidR="00216FFB">
              <w:rPr>
                <w:rStyle w:val="FontStyle11"/>
                <w:rFonts w:ascii="Calibri" w:hAnsi="Calibri" w:cs="Calibri"/>
                <w:sz w:val="22"/>
                <w:szCs w:val="22"/>
              </w:rPr>
              <w:t>,</w:t>
            </w: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 xml:space="preserve"> dolgi rokav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D12AA0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5D1525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00D7D3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3C2DC584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752F31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Kapa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A05D4B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27CEB3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19BAB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3E27A30D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FF1CFD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Poletne hlače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07ED0D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1DEF14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69A690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22023B74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A7012B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Poletne kratke hlače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E4811F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3A6C70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5EC6EC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651FDA24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AFA463" w14:textId="77777777" w:rsidR="004D536C" w:rsidRPr="005C1915" w:rsidRDefault="004D536C" w:rsidP="006255A5">
            <w:pPr>
              <w:pStyle w:val="Style4"/>
              <w:widowControl/>
              <w:spacing w:line="360" w:lineRule="auto"/>
              <w:ind w:right="62" w:firstLine="5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Krilo (le ženske, namesto enih kratkih hlač)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423C3C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0DB492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D518A9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17E48F67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00939D" w14:textId="6290F788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Polo majica</w:t>
            </w:r>
            <w:r w:rsidR="00216FFB">
              <w:rPr>
                <w:rStyle w:val="FontStyle11"/>
                <w:rFonts w:ascii="Calibri" w:hAnsi="Calibri" w:cs="Calibri"/>
                <w:sz w:val="22"/>
                <w:szCs w:val="22"/>
              </w:rPr>
              <w:t>,</w:t>
            </w: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 xml:space="preserve"> kratki rokav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2B9D2A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5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937C4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1D1613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74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</w:tr>
      <w:tr w:rsidR="00E92710" w:rsidRPr="005C1915" w14:paraId="7340CF89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5E143F" w14:textId="6E75126A" w:rsidR="004D536C" w:rsidRPr="005C1915" w:rsidRDefault="004D536C" w:rsidP="006255A5">
            <w:pPr>
              <w:pStyle w:val="Style4"/>
              <w:widowControl/>
              <w:spacing w:line="360" w:lineRule="auto"/>
              <w:ind w:left="10" w:hanging="10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Tehnična majica</w:t>
            </w:r>
            <w:r w:rsidR="00216FFB">
              <w:rPr>
                <w:rStyle w:val="FontStyle11"/>
                <w:rFonts w:ascii="Calibri" w:hAnsi="Calibri" w:cs="Calibri"/>
                <w:sz w:val="22"/>
                <w:szCs w:val="22"/>
              </w:rPr>
              <w:t>,</w:t>
            </w: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 xml:space="preserve"> kratki rokav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3B86B5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3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ABB514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4EAC9C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74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</w:tr>
      <w:tr w:rsidR="00E92710" w:rsidRPr="005C1915" w14:paraId="5BC26B08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66A612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Kapa s ščitkom ali klobuk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FDB836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90C7E3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5101E4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37357F7D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90FEA0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Varnostni brezrokavnik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852F77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7AE54A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BB0182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5BC1E0E5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68BF25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Letne nogavice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79B506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6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228511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57A781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7E63C7A9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DD93A6" w14:textId="0FFE344A" w:rsidR="004D536C" w:rsidRPr="005C1915" w:rsidRDefault="004D536C" w:rsidP="00216FFB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Pohodno</w:t>
            </w:r>
            <w:r w:rsidR="00216FFB">
              <w:rPr>
                <w:rStyle w:val="FontStyle11"/>
                <w:rFonts w:ascii="Calibri" w:hAnsi="Calibri" w:cs="Calibri"/>
                <w:sz w:val="22"/>
                <w:szCs w:val="22"/>
              </w:rPr>
              <w:t>-</w:t>
            </w: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zimske nogavice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7614B5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6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052F95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FF3A12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337AD132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EF99CD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Rokavice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EC2D9C" w14:textId="77777777" w:rsidR="004D536C" w:rsidRPr="001445B3" w:rsidRDefault="004D536C" w:rsidP="000A050C">
            <w:pPr>
              <w:pStyle w:val="Style4"/>
              <w:widowControl/>
              <w:spacing w:line="360" w:lineRule="auto"/>
              <w:jc w:val="center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9E6EDF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103981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92710" w:rsidRPr="005C1915" w14:paraId="630944A0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B84202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Čevlji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C90E34" w14:textId="77777777" w:rsidR="004D536C" w:rsidRPr="001445B3" w:rsidRDefault="004D536C" w:rsidP="000A050C">
            <w:pPr>
              <w:pStyle w:val="Style2"/>
              <w:widowControl/>
              <w:spacing w:line="360" w:lineRule="auto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 (glede na območje nadzora)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2EC08" w14:textId="77777777" w:rsidR="004D536C" w:rsidRPr="001445B3" w:rsidRDefault="004D536C" w:rsidP="000A050C">
            <w:pPr>
              <w:pStyle w:val="Style3"/>
              <w:widowControl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95D495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  <w:tr w:rsidR="00E92710" w:rsidRPr="005C1915" w14:paraId="04253F3D" w14:textId="77777777" w:rsidTr="001445B3">
        <w:trPr>
          <w:jc w:val="center"/>
        </w:trPr>
        <w:tc>
          <w:tcPr>
            <w:tcW w:w="2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9A888F" w14:textId="77777777" w:rsidR="004D536C" w:rsidRPr="005C1915" w:rsidRDefault="004D536C" w:rsidP="006255A5">
            <w:pPr>
              <w:pStyle w:val="Style4"/>
              <w:widowControl/>
              <w:spacing w:line="360" w:lineRule="auto"/>
              <w:rPr>
                <w:rStyle w:val="FontStyle11"/>
                <w:rFonts w:ascii="Calibri" w:hAnsi="Calibri" w:cs="Calibri"/>
                <w:sz w:val="22"/>
                <w:szCs w:val="22"/>
              </w:rPr>
            </w:pPr>
            <w:r w:rsidRPr="005C1915">
              <w:rPr>
                <w:rStyle w:val="FontStyle11"/>
                <w:rFonts w:ascii="Calibri" w:hAnsi="Calibri" w:cs="Calibri"/>
                <w:sz w:val="22"/>
                <w:szCs w:val="22"/>
              </w:rPr>
              <w:t>Gorski čevlji</w:t>
            </w:r>
          </w:p>
        </w:tc>
        <w:tc>
          <w:tcPr>
            <w:tcW w:w="2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75DF5E" w14:textId="47CFE73F" w:rsidR="004D536C" w:rsidRPr="001445B3" w:rsidRDefault="001445B3" w:rsidP="000A050C">
            <w:pPr>
              <w:pStyle w:val="Style3"/>
              <w:widowControl/>
              <w:spacing w:line="36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1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06F814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830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1</w:t>
            </w:r>
          </w:p>
        </w:tc>
        <w:tc>
          <w:tcPr>
            <w:tcW w:w="22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681CCA" w14:textId="77777777" w:rsidR="004D536C" w:rsidRPr="001445B3" w:rsidRDefault="004D536C" w:rsidP="000A050C">
            <w:pPr>
              <w:pStyle w:val="Style4"/>
              <w:widowControl/>
              <w:spacing w:line="360" w:lineRule="auto"/>
              <w:ind w:left="955"/>
              <w:rPr>
                <w:rStyle w:val="FontStyle11"/>
                <w:rFonts w:ascii="Calibri" w:hAnsi="Calibri" w:cs="Calibri"/>
              </w:rPr>
            </w:pPr>
            <w:r w:rsidRPr="001445B3">
              <w:rPr>
                <w:rStyle w:val="FontStyle11"/>
                <w:rFonts w:ascii="Calibri" w:hAnsi="Calibri" w:cs="Calibri"/>
              </w:rPr>
              <w:t>2</w:t>
            </w:r>
          </w:p>
        </w:tc>
      </w:tr>
    </w:tbl>
    <w:p w14:paraId="743A9819" w14:textId="77777777" w:rsidR="004D536C" w:rsidRPr="005C1915" w:rsidRDefault="004D536C">
      <w:pPr>
        <w:rPr>
          <w:rFonts w:ascii="Calibri" w:hAnsi="Calibri" w:cs="Calibri"/>
          <w:sz w:val="22"/>
          <w:szCs w:val="22"/>
        </w:rPr>
      </w:pPr>
    </w:p>
    <w:sectPr w:rsidR="004D536C" w:rsidRPr="005C1915">
      <w:type w:val="continuous"/>
      <w:pgSz w:w="11905" w:h="16837"/>
      <w:pgMar w:top="1411" w:right="1433" w:bottom="1440" w:left="1433" w:header="708" w:footer="708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2BFE4" w14:textId="77777777" w:rsidR="00832281" w:rsidRDefault="00832281">
      <w:r>
        <w:separator/>
      </w:r>
    </w:p>
  </w:endnote>
  <w:endnote w:type="continuationSeparator" w:id="0">
    <w:p w14:paraId="1FE3F1A8" w14:textId="77777777" w:rsidR="00832281" w:rsidRDefault="008322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573FFA" w14:textId="77777777" w:rsidR="00832281" w:rsidRDefault="00832281">
      <w:r>
        <w:separator/>
      </w:r>
    </w:p>
  </w:footnote>
  <w:footnote w:type="continuationSeparator" w:id="0">
    <w:p w14:paraId="2ADC80D2" w14:textId="77777777" w:rsidR="00832281" w:rsidRDefault="008322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trackRevisions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2sjA0NDQxMLE0NDVQ0lEKTi0uzszPAykwrAUASW5J+CwAAAA="/>
  </w:docVars>
  <w:rsids>
    <w:rsidRoot w:val="00045A66"/>
    <w:rsid w:val="00045A66"/>
    <w:rsid w:val="000A050C"/>
    <w:rsid w:val="001445B3"/>
    <w:rsid w:val="00182E19"/>
    <w:rsid w:val="00216FFB"/>
    <w:rsid w:val="003D5861"/>
    <w:rsid w:val="00452AB6"/>
    <w:rsid w:val="004D536C"/>
    <w:rsid w:val="00571AAD"/>
    <w:rsid w:val="005C1915"/>
    <w:rsid w:val="006255A5"/>
    <w:rsid w:val="006C08FB"/>
    <w:rsid w:val="0073433D"/>
    <w:rsid w:val="007F4AD4"/>
    <w:rsid w:val="00815DC1"/>
    <w:rsid w:val="00832281"/>
    <w:rsid w:val="00B07D8A"/>
    <w:rsid w:val="00E03F47"/>
    <w:rsid w:val="00E92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DA611B"/>
  <w14:defaultImageDpi w14:val="0"/>
  <w15:docId w15:val="{BB614AF4-C317-4619-9DC7-B1624D39C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Unicode MS" w:eastAsiaTheme="minorEastAsia" w:hAnsiTheme="minorHAnsi" w:cstheme="minorBidi"/>
        <w:kern w:val="2"/>
        <w:sz w:val="24"/>
        <w:szCs w:val="24"/>
        <w:lang w:val="sl-SI" w:eastAsia="sl-SI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Arial Unicode MS"/>
      <w:kern w:val="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Style1">
    <w:name w:val="Style1"/>
    <w:basedOn w:val="Navaden"/>
    <w:uiPriority w:val="99"/>
    <w:pPr>
      <w:spacing w:line="254" w:lineRule="exact"/>
      <w:jc w:val="both"/>
    </w:pPr>
  </w:style>
  <w:style w:type="paragraph" w:customStyle="1" w:styleId="Style2">
    <w:name w:val="Style2"/>
    <w:basedOn w:val="Navaden"/>
    <w:uiPriority w:val="99"/>
    <w:pPr>
      <w:spacing w:line="250" w:lineRule="exact"/>
      <w:jc w:val="center"/>
    </w:pPr>
  </w:style>
  <w:style w:type="paragraph" w:customStyle="1" w:styleId="Style3">
    <w:name w:val="Style3"/>
    <w:basedOn w:val="Navaden"/>
    <w:uiPriority w:val="99"/>
  </w:style>
  <w:style w:type="paragraph" w:customStyle="1" w:styleId="Style4">
    <w:name w:val="Style4"/>
    <w:basedOn w:val="Navaden"/>
    <w:uiPriority w:val="99"/>
    <w:pPr>
      <w:spacing w:line="252" w:lineRule="exact"/>
    </w:pPr>
  </w:style>
  <w:style w:type="character" w:customStyle="1" w:styleId="FontStyle11">
    <w:name w:val="Font Style11"/>
    <w:basedOn w:val="Privzetapisavaodstavka"/>
    <w:uiPriority w:val="99"/>
    <w:rPr>
      <w:rFonts w:ascii="Arial Unicode MS" w:hAnsi="Arial Unicode MS" w:cs="Arial Unicode MS"/>
      <w:sz w:val="20"/>
      <w:szCs w:val="20"/>
    </w:rPr>
  </w:style>
  <w:style w:type="character" w:styleId="Hiperpovezava">
    <w:name w:val="Hyperlink"/>
    <w:basedOn w:val="Privzetapisavaodstavka"/>
    <w:uiPriority w:val="99"/>
    <w:rPr>
      <w:color w:val="0066CC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815DC1"/>
    <w:rPr>
      <w:color w:val="605E5C"/>
      <w:shd w:val="clear" w:color="auto" w:fill="E1DFDD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16FFB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16FFB"/>
    <w:rPr>
      <w:rFonts w:ascii="Segoe UI" w:hAnsi="Segoe UI" w:cs="Segoe UI"/>
      <w:kern w:val="0"/>
      <w:sz w:val="18"/>
      <w:szCs w:val="18"/>
    </w:rPr>
  </w:style>
  <w:style w:type="paragraph" w:styleId="Revizija">
    <w:name w:val="Revision"/>
    <w:hidden/>
    <w:uiPriority w:val="99"/>
    <w:semiHidden/>
    <w:rsid w:val="007F4AD4"/>
    <w:pPr>
      <w:spacing w:after="0" w:line="240" w:lineRule="auto"/>
    </w:pPr>
    <w:rPr>
      <w:rFonts w:hAnsi="Arial Unicode MS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isarna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638</Characters>
  <Application>Microsoft Office Word</Application>
  <DocSecurity>4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jaž Babič</dc:creator>
  <cp:keywords/>
  <dc:description/>
  <cp:lastModifiedBy>MNVP</cp:lastModifiedBy>
  <cp:revision>2</cp:revision>
  <dcterms:created xsi:type="dcterms:W3CDTF">2025-12-04T13:22:00Z</dcterms:created>
  <dcterms:modified xsi:type="dcterms:W3CDTF">2025-12-04T13:22:00Z</dcterms:modified>
</cp:coreProperties>
</file>